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57C781" w14:textId="77777777" w:rsidR="00005B7F" w:rsidRPr="000722C2" w:rsidRDefault="00005B7F" w:rsidP="00005B7F">
      <w:pPr>
        <w:rPr>
          <w:sz w:val="32"/>
        </w:rPr>
      </w:pPr>
      <w:r w:rsidRPr="000722C2">
        <w:rPr>
          <w:sz w:val="32"/>
        </w:rPr>
        <w:t xml:space="preserve">Hide </w:t>
      </w:r>
      <w:r w:rsidR="000722C2" w:rsidRPr="000722C2">
        <w:rPr>
          <w:sz w:val="32"/>
        </w:rPr>
        <w:t>contacts block if empty</w:t>
      </w:r>
      <w:r w:rsidR="000722C2">
        <w:rPr>
          <w:sz w:val="32"/>
        </w:rPr>
        <w:t>:</w:t>
      </w:r>
    </w:p>
    <w:p w14:paraId="4B0559C7" w14:textId="77777777" w:rsidR="00005B7F" w:rsidRDefault="00005B7F" w:rsidP="00697A62">
      <w:pPr>
        <w:pStyle w:val="Heading2"/>
        <w:rPr>
          <w:b/>
        </w:rPr>
      </w:pPr>
      <w:r w:rsidRPr="00697A62">
        <w:rPr>
          <w:b/>
        </w:rPr>
        <w:t>{{companyName}}</w:t>
      </w:r>
    </w:p>
    <w:p w14:paraId="2E7F7E1A" w14:textId="77777777" w:rsidR="000106E7" w:rsidRPr="00C57180" w:rsidRDefault="000106E7" w:rsidP="000106E7">
      <w:pPr>
        <w:spacing w:after="0"/>
        <w:rPr>
          <w:lang w:val="ru-RU"/>
        </w:rPr>
      </w:pPr>
      <w:r>
        <w:t xml:space="preserve">Site: </w:t>
      </w:r>
      <w:r w:rsidR="004F3B86">
        <w:t>{{</w:t>
      </w:r>
      <w:r>
        <w:t>site}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</w:tblGrid>
      <w:tr w:rsidR="00005B7F" w14:paraId="303FD335" w14:textId="77777777" w:rsidTr="554A8B70">
        <w:tc>
          <w:tcPr>
            <w:tcW w:w="5760" w:type="dxa"/>
          </w:tcPr>
          <w:p w14:paraId="6D6A2445" w14:textId="0ADD7F93" w:rsidR="00005B7F" w:rsidRDefault="554A8B70" w:rsidP="000106E7">
            <w:pPr>
              <w:ind w:left="-105"/>
            </w:pPr>
            <w:r>
              <w:t>Address: {{contacts.address}} {{contacts}:hide-block-if-empty}</w:t>
            </w:r>
          </w:p>
          <w:p w14:paraId="225B121F" w14:textId="77777777" w:rsidR="00005B7F" w:rsidRDefault="000106E7" w:rsidP="000106E7">
            <w:pPr>
              <w:ind w:left="-105"/>
            </w:pPr>
            <w:r>
              <w:t xml:space="preserve">Phone: </w:t>
            </w:r>
            <w:r w:rsidR="00005B7F">
              <w:t>{{contacts.phoneNumber}}</w:t>
            </w:r>
          </w:p>
        </w:tc>
      </w:tr>
    </w:tbl>
    <w:p w14:paraId="672A6659" w14:textId="77777777" w:rsidR="000722C2" w:rsidRDefault="000722C2" w:rsidP="00A45628">
      <w:pPr>
        <w:rPr>
          <w:sz w:val="32"/>
          <w:szCs w:val="32"/>
        </w:rPr>
      </w:pPr>
    </w:p>
    <w:p w14:paraId="269F4FC1" w14:textId="0E3C6721" w:rsidR="00A45628" w:rsidRDefault="006E52F8" w:rsidP="00A45628">
      <w:r w:rsidRPr="000722C2">
        <w:rPr>
          <w:sz w:val="32"/>
          <w:szCs w:val="32"/>
        </w:rPr>
        <w:t xml:space="preserve">Hide table row if </w:t>
      </w:r>
      <w:r>
        <w:rPr>
          <w:sz w:val="32"/>
          <w:szCs w:val="32"/>
        </w:rPr>
        <w:t>department is development</w:t>
      </w:r>
      <w:r w:rsidR="000722C2">
        <w:rPr>
          <w:sz w:val="32"/>
          <w:szCs w:val="32"/>
        </w:rPr>
        <w:t>:</w:t>
      </w:r>
    </w:p>
    <w:p w14:paraId="5223FC50" w14:textId="77777777" w:rsidR="00BE6938" w:rsidRPr="00BE6938" w:rsidRDefault="00BE6938" w:rsidP="00BE6938">
      <w:pPr>
        <w:pStyle w:val="Heading2"/>
        <w:rPr>
          <w:b/>
        </w:rPr>
      </w:pPr>
      <w:r w:rsidRPr="00BE6938">
        <w:rPr>
          <w:b/>
        </w:rPr>
        <w:t>Employees</w:t>
      </w:r>
    </w:p>
    <w:tbl>
      <w:tblPr>
        <w:tblStyle w:val="GridTable4-Accent1"/>
        <w:tblW w:w="8500" w:type="dxa"/>
        <w:tblLook w:val="04A0" w:firstRow="1" w:lastRow="0" w:firstColumn="1" w:lastColumn="0" w:noHBand="0" w:noVBand="1"/>
      </w:tblPr>
      <w:tblGrid>
        <w:gridCol w:w="2245"/>
        <w:gridCol w:w="6255"/>
      </w:tblGrid>
      <w:tr w:rsidR="00795F47" w14:paraId="300CC762" w14:textId="77777777" w:rsidTr="00A112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0D909AED" w14:textId="77777777" w:rsidR="00795F47" w:rsidRDefault="00795F47">
            <w:r>
              <w:t>Name</w:t>
            </w:r>
          </w:p>
        </w:tc>
        <w:tc>
          <w:tcPr>
            <w:tcW w:w="6255" w:type="dxa"/>
          </w:tcPr>
          <w:p w14:paraId="5D0D54EA" w14:textId="77777777" w:rsidR="00795F47" w:rsidRDefault="00795F4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mployment Date</w:t>
            </w:r>
          </w:p>
        </w:tc>
      </w:tr>
      <w:tr w:rsidR="00795F47" w14:paraId="117C8BE0" w14:textId="77777777" w:rsidTr="00A11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2AE70211" w14:textId="77777777" w:rsidR="00795F47" w:rsidRPr="00DF16B9" w:rsidRDefault="00795F47">
            <w:pPr>
              <w:rPr>
                <w:b w:val="0"/>
              </w:rPr>
            </w:pPr>
            <w:r w:rsidRPr="00DF16B9">
              <w:rPr>
                <w:b w:val="0"/>
              </w:rPr>
              <w:t>{{employees.name}}</w:t>
            </w:r>
          </w:p>
        </w:tc>
        <w:tc>
          <w:tcPr>
            <w:tcW w:w="6255" w:type="dxa"/>
          </w:tcPr>
          <w:p w14:paraId="792C4B2C" w14:textId="69599843" w:rsidR="00795F47" w:rsidRDefault="554A8B70" w:rsidP="554A8B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{{employees.hireDate}} {{employees.hireDate}:hide-block-if</w:t>
            </w:r>
            <w:r w:rsidR="00BF2899">
              <w:t>(development)</w:t>
            </w:r>
            <w:r>
              <w:t>}</w:t>
            </w:r>
          </w:p>
        </w:tc>
      </w:tr>
    </w:tbl>
    <w:p w14:paraId="0A37501D" w14:textId="77777777" w:rsidR="000722C2" w:rsidRDefault="000722C2" w:rsidP="000722C2">
      <w:pPr>
        <w:rPr>
          <w:sz w:val="32"/>
          <w:szCs w:val="32"/>
        </w:rPr>
      </w:pPr>
    </w:p>
    <w:p w14:paraId="2C52CE0B" w14:textId="2BAC0122" w:rsidR="00A45628" w:rsidRPr="000722C2" w:rsidRDefault="006E52F8" w:rsidP="000722C2">
      <w:pPr>
        <w:rPr>
          <w:sz w:val="32"/>
          <w:szCs w:val="32"/>
        </w:rPr>
      </w:pPr>
      <w:r w:rsidRPr="000722C2">
        <w:rPr>
          <w:sz w:val="32"/>
          <w:szCs w:val="32"/>
        </w:rPr>
        <w:t xml:space="preserve">Hide bullet list item if </w:t>
      </w:r>
      <w:r>
        <w:rPr>
          <w:sz w:val="32"/>
          <w:szCs w:val="32"/>
        </w:rPr>
        <w:t>department</w:t>
      </w:r>
      <w:r w:rsidRPr="000722C2">
        <w:rPr>
          <w:sz w:val="32"/>
          <w:szCs w:val="32"/>
        </w:rPr>
        <w:t xml:space="preserve"> is </w:t>
      </w:r>
      <w:r>
        <w:rPr>
          <w:sz w:val="32"/>
          <w:szCs w:val="32"/>
        </w:rPr>
        <w:t>development</w:t>
      </w:r>
      <w:bookmarkStart w:id="0" w:name="_GoBack"/>
      <w:bookmarkEnd w:id="0"/>
      <w:r w:rsidR="000722C2">
        <w:rPr>
          <w:sz w:val="32"/>
          <w:szCs w:val="32"/>
        </w:rPr>
        <w:t>:</w:t>
      </w:r>
    </w:p>
    <w:p w14:paraId="5DAB6C7B" w14:textId="77777777" w:rsidR="00A45628" w:rsidRDefault="00A45628" w:rsidP="00A45628"/>
    <w:p w14:paraId="00BDF785" w14:textId="77777777" w:rsidR="003E124C" w:rsidRPr="00A45628" w:rsidRDefault="003E124C" w:rsidP="00A45628">
      <w:r>
        <w:t>List of employees:</w:t>
      </w:r>
    </w:p>
    <w:p w14:paraId="0305B742" w14:textId="25DAF721" w:rsidR="004F58A9" w:rsidRDefault="554A8B70" w:rsidP="554A8B70">
      <w:pPr>
        <w:pStyle w:val="ListParagraph"/>
        <w:numPr>
          <w:ilvl w:val="0"/>
          <w:numId w:val="2"/>
        </w:numPr>
      </w:pPr>
      <w:r>
        <w:t>{{employees.name}} {{employees.hireDate}:hide-block-if</w:t>
      </w:r>
      <w:r w:rsidR="00BF2899">
        <w:t>(development)</w:t>
      </w:r>
      <w:r>
        <w:t>}</w:t>
      </w:r>
    </w:p>
    <w:p w14:paraId="02EB378F" w14:textId="77777777" w:rsidR="00A45628" w:rsidRDefault="00A45628" w:rsidP="00A45628"/>
    <w:p w14:paraId="6A05A809" w14:textId="77777777" w:rsidR="00B32CA6" w:rsidRDefault="00B32CA6" w:rsidP="00A45628"/>
    <w:p w14:paraId="5A39BBE3" w14:textId="77777777" w:rsidR="00B32CA6" w:rsidRDefault="00B32CA6" w:rsidP="00A45628"/>
    <w:p w14:paraId="41C8F396" w14:textId="77777777" w:rsidR="00B32CA6" w:rsidRDefault="00B32CA6" w:rsidP="00A45628"/>
    <w:sectPr w:rsidR="00B32C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383BB1"/>
    <w:multiLevelType w:val="hybridMultilevel"/>
    <w:tmpl w:val="65AE1D9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BE6806"/>
    <w:multiLevelType w:val="hybridMultilevel"/>
    <w:tmpl w:val="FA344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Q0NzM1NTAytjS3NDFX0lEKTi0uzszPAykwqgUA0SdpoSwAAAA="/>
  </w:docVars>
  <w:rsids>
    <w:rsidRoot w:val="00CE7710"/>
    <w:rsid w:val="00005B7F"/>
    <w:rsid w:val="000106E7"/>
    <w:rsid w:val="00041E30"/>
    <w:rsid w:val="000722C2"/>
    <w:rsid w:val="00095033"/>
    <w:rsid w:val="000E570B"/>
    <w:rsid w:val="00111811"/>
    <w:rsid w:val="0012000E"/>
    <w:rsid w:val="00125F23"/>
    <w:rsid w:val="00176987"/>
    <w:rsid w:val="001B53DA"/>
    <w:rsid w:val="001D7235"/>
    <w:rsid w:val="003652BC"/>
    <w:rsid w:val="00377186"/>
    <w:rsid w:val="003907B6"/>
    <w:rsid w:val="003D2BDF"/>
    <w:rsid w:val="003E124C"/>
    <w:rsid w:val="004F3B86"/>
    <w:rsid w:val="004F58A9"/>
    <w:rsid w:val="005127F2"/>
    <w:rsid w:val="00554420"/>
    <w:rsid w:val="00561A63"/>
    <w:rsid w:val="00570525"/>
    <w:rsid w:val="006779F2"/>
    <w:rsid w:val="00697A62"/>
    <w:rsid w:val="006E52F8"/>
    <w:rsid w:val="00772D24"/>
    <w:rsid w:val="00795F47"/>
    <w:rsid w:val="00822B7E"/>
    <w:rsid w:val="00850252"/>
    <w:rsid w:val="009670D7"/>
    <w:rsid w:val="00A11278"/>
    <w:rsid w:val="00A45628"/>
    <w:rsid w:val="00B03CDA"/>
    <w:rsid w:val="00B32CA6"/>
    <w:rsid w:val="00B43092"/>
    <w:rsid w:val="00BD662E"/>
    <w:rsid w:val="00BE3C67"/>
    <w:rsid w:val="00BE6938"/>
    <w:rsid w:val="00BF2899"/>
    <w:rsid w:val="00C26974"/>
    <w:rsid w:val="00C57180"/>
    <w:rsid w:val="00CE7710"/>
    <w:rsid w:val="00CF34A1"/>
    <w:rsid w:val="00D61A5A"/>
    <w:rsid w:val="00D80AF8"/>
    <w:rsid w:val="00DF16B9"/>
    <w:rsid w:val="00EE2090"/>
    <w:rsid w:val="00F064BE"/>
    <w:rsid w:val="00F30D03"/>
    <w:rsid w:val="00F410E5"/>
    <w:rsid w:val="00F43405"/>
    <w:rsid w:val="00F93C24"/>
    <w:rsid w:val="00FA4CB0"/>
    <w:rsid w:val="00FF563D"/>
    <w:rsid w:val="554A8B70"/>
    <w:rsid w:val="7F5EE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037968"/>
  <w15:chartTrackingRefBased/>
  <w15:docId w15:val="{F45D6C03-0841-423F-9726-0FADC59B7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58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56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71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BD662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F58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456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19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9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 Khritonenkov</dc:creator>
  <cp:keywords/>
  <dc:description/>
  <cp:lastModifiedBy>Peter Bushuev</cp:lastModifiedBy>
  <cp:revision>3</cp:revision>
  <dcterms:created xsi:type="dcterms:W3CDTF">2019-06-18T16:17:00Z</dcterms:created>
  <dcterms:modified xsi:type="dcterms:W3CDTF">2019-06-18T16:22:00Z</dcterms:modified>
</cp:coreProperties>
</file>